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94B69" w:rsidRDefault="003605C2" w:rsidP="00794B69">
      <w:pPr>
        <w:spacing w:after="0"/>
        <w:rPr>
          <w:b/>
          <w:sz w:val="32"/>
        </w:rPr>
      </w:pPr>
      <w:proofErr w:type="spellStart"/>
      <w:r w:rsidRPr="00794B69">
        <w:rPr>
          <w:b/>
          <w:sz w:val="32"/>
        </w:rPr>
        <w:t>Cilrester</w:t>
      </w:r>
      <w:proofErr w:type="spellEnd"/>
      <w:r w:rsidRPr="00794B69">
        <w:rPr>
          <w:b/>
          <w:sz w:val="32"/>
        </w:rPr>
        <w:t xml:space="preserve"> R. </w:t>
      </w:r>
      <w:proofErr w:type="spellStart"/>
      <w:r w:rsidRPr="00794B69">
        <w:rPr>
          <w:b/>
          <w:sz w:val="32"/>
        </w:rPr>
        <w:t>Riddley</w:t>
      </w:r>
      <w:proofErr w:type="spellEnd"/>
    </w:p>
    <w:p w:rsidR="003605C2" w:rsidRPr="00794B69" w:rsidRDefault="003605C2" w:rsidP="00794B69">
      <w:pPr>
        <w:spacing w:after="0"/>
        <w:rPr>
          <w:i/>
        </w:rPr>
      </w:pPr>
      <w:r w:rsidRPr="00794B69">
        <w:rPr>
          <w:i/>
        </w:rPr>
        <w:t>Machine Operator / Aircraft Manufacturing / Warehouse Worker</w:t>
      </w:r>
      <w:bookmarkStart w:id="0" w:name="_GoBack"/>
      <w:bookmarkEnd w:id="0"/>
    </w:p>
    <w:p w:rsidR="003605C2" w:rsidRDefault="003605C2" w:rsidP="00794B69">
      <w:pPr>
        <w:spacing w:after="0"/>
        <w:jc w:val="right"/>
      </w:pPr>
      <w:r w:rsidRPr="00794B69">
        <w:t>criddley@wwrfresource.com</w:t>
      </w:r>
    </w:p>
    <w:p w:rsidR="003605C2" w:rsidRDefault="001E0269" w:rsidP="00794B69">
      <w:pPr>
        <w:spacing w:after="0"/>
        <w:jc w:val="right"/>
      </w:pPr>
      <w:r>
        <w:rPr>
          <w:i/>
        </w:rPr>
        <w:t>Mobile</w:t>
      </w:r>
      <w:r w:rsidR="003605C2">
        <w:rPr>
          <w:i/>
        </w:rPr>
        <w:t>:</w:t>
      </w:r>
      <w:r w:rsidR="003605C2">
        <w:t xml:space="preserve"> (316) </w:t>
      </w:r>
      <w:r>
        <w:t>613-1239</w:t>
      </w:r>
    </w:p>
    <w:p w:rsidR="003605C2" w:rsidRDefault="003605C2" w:rsidP="00794B69">
      <w:pPr>
        <w:jc w:val="right"/>
      </w:pPr>
      <w:r>
        <w:t>401 S. Emporia, Wichita, KS 67202</w:t>
      </w:r>
    </w:p>
    <w:p w:rsidR="003605C2" w:rsidRPr="00794B69" w:rsidRDefault="003605C2" w:rsidP="005E1AE1">
      <w:pPr>
        <w:spacing w:after="0"/>
        <w:rPr>
          <w:b/>
        </w:rPr>
      </w:pPr>
      <w:r w:rsidRPr="00794B69">
        <w:rPr>
          <w:b/>
        </w:rPr>
        <w:t>Profile Summary</w:t>
      </w:r>
    </w:p>
    <w:p w:rsidR="003605C2" w:rsidRDefault="003605C2" w:rsidP="003605C2">
      <w:pPr>
        <w:pStyle w:val="ListParagraph"/>
        <w:numPr>
          <w:ilvl w:val="0"/>
          <w:numId w:val="1"/>
        </w:numPr>
      </w:pPr>
      <w:r>
        <w:t>4 years of experience as a machine operator in industrial production environments.</w:t>
      </w:r>
    </w:p>
    <w:p w:rsidR="003605C2" w:rsidRDefault="003605C2" w:rsidP="003605C2">
      <w:pPr>
        <w:pStyle w:val="ListParagraph"/>
        <w:numPr>
          <w:ilvl w:val="0"/>
          <w:numId w:val="1"/>
        </w:numPr>
      </w:pPr>
      <w:r>
        <w:t>Mechanically inclined to troubleshoot and fix minor automotive problems.</w:t>
      </w:r>
    </w:p>
    <w:p w:rsidR="003605C2" w:rsidRDefault="003605C2" w:rsidP="003605C2">
      <w:pPr>
        <w:pStyle w:val="ListParagraph"/>
        <w:numPr>
          <w:ilvl w:val="0"/>
          <w:numId w:val="1"/>
        </w:numPr>
      </w:pPr>
      <w:r>
        <w:t>Maintains current OSHA certification and follows all safety policies and procedures accordingly.</w:t>
      </w:r>
    </w:p>
    <w:p w:rsidR="003605C2" w:rsidRDefault="003605C2" w:rsidP="003605C2">
      <w:pPr>
        <w:pStyle w:val="ListParagraph"/>
        <w:numPr>
          <w:ilvl w:val="0"/>
          <w:numId w:val="1"/>
        </w:numPr>
      </w:pPr>
      <w:r>
        <w:t>Able to set goals and meet deadlines while remaining motivated to work alone or on a team.</w:t>
      </w:r>
    </w:p>
    <w:p w:rsidR="00794B69" w:rsidRPr="005E1AE1" w:rsidRDefault="003605C2" w:rsidP="005E1AE1">
      <w:pPr>
        <w:spacing w:after="0"/>
        <w:rPr>
          <w:b/>
        </w:rPr>
        <w:sectPr w:rsidR="00794B69" w:rsidRPr="005E1AE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794B69">
        <w:rPr>
          <w:b/>
        </w:rPr>
        <w:t>Skill Profile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lastRenderedPageBreak/>
        <w:t>Industrial sewing machines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t>Forklift operation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t>OSHA 10-hour certified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t>General warehouse labor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lastRenderedPageBreak/>
        <w:t>Ship and receive product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t>Minor vehicle maintenance</w:t>
      </w:r>
    </w:p>
    <w:p w:rsidR="003605C2" w:rsidRDefault="003605C2" w:rsidP="00794B69">
      <w:pPr>
        <w:pStyle w:val="ListParagraph"/>
        <w:numPr>
          <w:ilvl w:val="0"/>
          <w:numId w:val="5"/>
        </w:numPr>
      </w:pPr>
      <w:r>
        <w:t>Bid and sell used vehicles</w:t>
      </w:r>
    </w:p>
    <w:p w:rsidR="00794B69" w:rsidRDefault="00794B69">
      <w:pPr>
        <w:rPr>
          <w:b/>
        </w:rPr>
        <w:sectPr w:rsidR="00794B69" w:rsidSect="00794B6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605C2" w:rsidRPr="00794B69" w:rsidRDefault="003605C2" w:rsidP="005E1AE1">
      <w:pPr>
        <w:spacing w:before="100" w:beforeAutospacing="1" w:after="0"/>
        <w:rPr>
          <w:b/>
        </w:rPr>
      </w:pPr>
      <w:r w:rsidRPr="00794B69">
        <w:rPr>
          <w:b/>
        </w:rPr>
        <w:lastRenderedPageBreak/>
        <w:t>Work History</w:t>
      </w:r>
    </w:p>
    <w:p w:rsidR="005E1AE1" w:rsidRDefault="005E1AE1" w:rsidP="005E1AE1">
      <w:pPr>
        <w:tabs>
          <w:tab w:val="left" w:pos="2880"/>
          <w:tab w:val="left" w:pos="5040"/>
          <w:tab w:val="right" w:pos="9360"/>
        </w:tabs>
        <w:spacing w:after="0"/>
      </w:pPr>
      <w:r>
        <w:rPr>
          <w:i/>
        </w:rPr>
        <w:t>Dishwasher</w:t>
      </w:r>
      <w:r>
        <w:tab/>
      </w:r>
      <w:r>
        <w:t>Old Chicago</w:t>
      </w:r>
      <w:r>
        <w:tab/>
      </w:r>
      <w:r>
        <w:t>Wichita, KS</w:t>
      </w:r>
      <w:r>
        <w:tab/>
      </w:r>
      <w:r>
        <w:t>May</w:t>
      </w:r>
      <w:r>
        <w:t xml:space="preserve"> </w:t>
      </w:r>
      <w:r>
        <w:t>2018</w:t>
      </w:r>
      <w:r>
        <w:t xml:space="preserve"> – </w:t>
      </w:r>
      <w:r>
        <w:t>Present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Operate</w:t>
      </w:r>
      <w:r>
        <w:t xml:space="preserve"> commercial-grade high-temp dishwashing machines.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Monitor chemical levels and refill as needed to ensure productivity.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Sort and organize cleaned dishes, pots, pans, and utensils.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Maintain a neat and orderly work station to minimize safety concerns.</w:t>
      </w:r>
    </w:p>
    <w:p w:rsidR="005E1AE1" w:rsidRDefault="005E1AE1" w:rsidP="005E1AE1">
      <w:pPr>
        <w:tabs>
          <w:tab w:val="left" w:pos="2880"/>
          <w:tab w:val="left" w:pos="5040"/>
          <w:tab w:val="right" w:pos="9360"/>
        </w:tabs>
        <w:spacing w:after="0"/>
      </w:pPr>
      <w:r w:rsidRPr="00794B69">
        <w:rPr>
          <w:i/>
        </w:rPr>
        <w:t>Machine Operator</w:t>
      </w:r>
      <w:r>
        <w:tab/>
        <w:t>Impact Design</w:t>
      </w:r>
      <w:r>
        <w:tab/>
        <w:t>El Dorado, KS</w:t>
      </w:r>
      <w:r>
        <w:tab/>
        <w:t>June 2017 – March 2018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Operated multi-head industrial-grade sewing machines to construct custom garments.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Handled the loading and unloading of outgoing and inbound shipments on a weekly or daily basis.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Stocked supply warehouse with inventory using forklifts and other equipment.</w:t>
      </w:r>
    </w:p>
    <w:p w:rsidR="005E1AE1" w:rsidRDefault="005E1AE1" w:rsidP="005E1AE1">
      <w:pPr>
        <w:pStyle w:val="ListParagraph"/>
        <w:numPr>
          <w:ilvl w:val="0"/>
          <w:numId w:val="4"/>
        </w:numPr>
      </w:pPr>
      <w:r>
        <w:t>Maintained a neat and orderly work environment to facilitate efficient operations.</w:t>
      </w:r>
    </w:p>
    <w:p w:rsidR="003605C2" w:rsidRDefault="003605C2" w:rsidP="005E1AE1">
      <w:pPr>
        <w:tabs>
          <w:tab w:val="left" w:pos="2880"/>
          <w:tab w:val="left" w:pos="5040"/>
          <w:tab w:val="right" w:pos="9360"/>
        </w:tabs>
        <w:spacing w:after="0"/>
      </w:pPr>
      <w:r w:rsidRPr="00794B69">
        <w:rPr>
          <w:i/>
        </w:rPr>
        <w:t>Sales-Owner</w:t>
      </w:r>
      <w:r>
        <w:tab/>
        <w:t>Flawless Autos</w:t>
      </w:r>
      <w:r>
        <w:tab/>
        <w:t>San Diego, CA</w:t>
      </w:r>
      <w:r>
        <w:tab/>
        <w:t>April 2014 – March 2016</w:t>
      </w:r>
    </w:p>
    <w:p w:rsidR="003605C2" w:rsidRDefault="003605C2" w:rsidP="00794B69">
      <w:pPr>
        <w:pStyle w:val="ListParagraph"/>
        <w:numPr>
          <w:ilvl w:val="0"/>
          <w:numId w:val="3"/>
        </w:numPr>
      </w:pPr>
      <w:r>
        <w:t>Traveled around the local area to bid on used vehicles at auto auctions.</w:t>
      </w:r>
    </w:p>
    <w:p w:rsidR="003605C2" w:rsidRDefault="003605C2" w:rsidP="00794B69">
      <w:pPr>
        <w:pStyle w:val="ListParagraph"/>
        <w:numPr>
          <w:ilvl w:val="0"/>
          <w:numId w:val="3"/>
        </w:numPr>
      </w:pPr>
      <w:r>
        <w:t>Performed general maintenance and upkeep on purchased cars including oil and tires.</w:t>
      </w:r>
    </w:p>
    <w:p w:rsidR="003605C2" w:rsidRDefault="003605C2" w:rsidP="00794B69">
      <w:pPr>
        <w:pStyle w:val="ListParagraph"/>
        <w:numPr>
          <w:ilvl w:val="0"/>
          <w:numId w:val="3"/>
        </w:numPr>
      </w:pPr>
      <w:r>
        <w:t>Arranged for vehicle resale with qualified buyers and third parties.</w:t>
      </w:r>
    </w:p>
    <w:p w:rsidR="003605C2" w:rsidRDefault="00794B69" w:rsidP="005E1AE1">
      <w:pPr>
        <w:tabs>
          <w:tab w:val="left" w:pos="2880"/>
          <w:tab w:val="left" w:pos="5040"/>
          <w:tab w:val="right" w:pos="9360"/>
        </w:tabs>
        <w:spacing w:after="0"/>
      </w:pPr>
      <w:r w:rsidRPr="00794B69">
        <w:rPr>
          <w:i/>
        </w:rPr>
        <w:t>Machine Operator</w:t>
      </w:r>
      <w:r>
        <w:tab/>
        <w:t>Sterling Foods</w:t>
      </w:r>
      <w:r>
        <w:tab/>
        <w:t>San Antonio, TX</w:t>
      </w:r>
      <w:r>
        <w:tab/>
        <w:t xml:space="preserve"> Feb. 2011 – March 2014</w:t>
      </w:r>
    </w:p>
    <w:p w:rsidR="00794B69" w:rsidRDefault="00794B69" w:rsidP="00794B69">
      <w:pPr>
        <w:pStyle w:val="ListParagraph"/>
        <w:numPr>
          <w:ilvl w:val="0"/>
          <w:numId w:val="2"/>
        </w:numPr>
      </w:pPr>
      <w:r>
        <w:t>Operated a variety of machines to prepare food products for shipment.</w:t>
      </w:r>
    </w:p>
    <w:p w:rsidR="00794B69" w:rsidRDefault="00794B69" w:rsidP="00794B69">
      <w:pPr>
        <w:pStyle w:val="ListParagraph"/>
        <w:numPr>
          <w:ilvl w:val="0"/>
          <w:numId w:val="2"/>
        </w:numPr>
      </w:pPr>
      <w:r>
        <w:t>Maintained accurate inventory levels while stocking goods in the warehouse.</w:t>
      </w:r>
    </w:p>
    <w:p w:rsidR="00794B69" w:rsidRDefault="00794B69" w:rsidP="00794B69">
      <w:pPr>
        <w:pStyle w:val="ListParagraph"/>
        <w:numPr>
          <w:ilvl w:val="0"/>
          <w:numId w:val="2"/>
        </w:numPr>
      </w:pPr>
      <w:r>
        <w:t>Assisted with general shipping and receiving duties of incoming and outgoing trucks.</w:t>
      </w:r>
    </w:p>
    <w:p w:rsidR="00794B69" w:rsidRPr="003605C2" w:rsidRDefault="00794B69" w:rsidP="00794B69">
      <w:pPr>
        <w:pStyle w:val="ListParagraph"/>
        <w:numPr>
          <w:ilvl w:val="0"/>
          <w:numId w:val="2"/>
        </w:numPr>
      </w:pPr>
      <w:r>
        <w:t xml:space="preserve">Cleaned warehouse and machinery to ensure an organized and sanitary environment. </w:t>
      </w:r>
    </w:p>
    <w:sectPr w:rsidR="00794B69" w:rsidRPr="003605C2" w:rsidSect="00794B6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6D48D9"/>
    <w:multiLevelType w:val="hybridMultilevel"/>
    <w:tmpl w:val="F82C4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03F7F1B"/>
    <w:multiLevelType w:val="hybridMultilevel"/>
    <w:tmpl w:val="E69CA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360309"/>
    <w:multiLevelType w:val="hybridMultilevel"/>
    <w:tmpl w:val="5C409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B23887"/>
    <w:multiLevelType w:val="hybridMultilevel"/>
    <w:tmpl w:val="8CFA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C35DB7"/>
    <w:multiLevelType w:val="hybridMultilevel"/>
    <w:tmpl w:val="E4FE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DI1NzYzMzGytDBQ0lEKTi0uzszPAykwrAUAhE80zywAAAA="/>
  </w:docVars>
  <w:rsids>
    <w:rsidRoot w:val="003605C2"/>
    <w:rsid w:val="001E0269"/>
    <w:rsid w:val="00322E40"/>
    <w:rsid w:val="003605C2"/>
    <w:rsid w:val="00522C52"/>
    <w:rsid w:val="005E1AE1"/>
    <w:rsid w:val="00794B69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05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05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05C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605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RESOURCE</cp:lastModifiedBy>
  <cp:revision>5</cp:revision>
  <cp:lastPrinted>2018-07-09T15:11:00Z</cp:lastPrinted>
  <dcterms:created xsi:type="dcterms:W3CDTF">2018-04-05T14:36:00Z</dcterms:created>
  <dcterms:modified xsi:type="dcterms:W3CDTF">2018-07-09T15:11:00Z</dcterms:modified>
</cp:coreProperties>
</file>